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F35801" w14:textId="278CFB61" w:rsidR="007517A8" w:rsidRDefault="007517A8" w:rsidP="007517A8">
      <w:pPr>
        <w:jc w:val="center"/>
      </w:pPr>
      <w:r>
        <w:t>Assignment 6 Report</w:t>
      </w:r>
    </w:p>
    <w:p w14:paraId="1965C20B" w14:textId="4CBF956F" w:rsidR="007517A8" w:rsidRDefault="007517A8">
      <w:r>
        <w:t>Output of homwork6.dfy:</w:t>
      </w:r>
    </w:p>
    <w:p w14:paraId="5EB9257E" w14:textId="1BCC72CA" w:rsidR="007517A8" w:rsidRDefault="007517A8">
      <w:r>
        <w:rPr>
          <w:noProof/>
        </w:rPr>
        <w:drawing>
          <wp:anchor distT="0" distB="0" distL="114300" distR="114300" simplePos="0" relativeHeight="251658240" behindDoc="0" locked="0" layoutInCell="1" allowOverlap="1" wp14:anchorId="6C3B2808" wp14:editId="1F77EC3D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2886075" cy="2282825"/>
            <wp:effectExtent l="0" t="0" r="9525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5D6466" w14:textId="3B26E4E0" w:rsidR="007517A8" w:rsidRDefault="007517A8"/>
    <w:p w14:paraId="1495C3A8" w14:textId="77777777" w:rsidR="007517A8" w:rsidRDefault="007517A8"/>
    <w:p w14:paraId="246E7E9C" w14:textId="551477EA" w:rsidR="007517A8" w:rsidRDefault="007517A8"/>
    <w:p w14:paraId="03DDFF1B" w14:textId="59896025" w:rsidR="007517A8" w:rsidRDefault="007517A8"/>
    <w:p w14:paraId="71175A54" w14:textId="77777777" w:rsidR="007517A8" w:rsidRDefault="007517A8"/>
    <w:p w14:paraId="4B818F94" w14:textId="61CF6198" w:rsidR="007517A8" w:rsidRDefault="007517A8">
      <w:r>
        <w:t xml:space="preserve">Output </w: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75FA7BC" wp14:editId="3ACDA3BC">
            <wp:simplePos x="0" y="0"/>
            <wp:positionH relativeFrom="margin">
              <wp:align>left</wp:align>
            </wp:positionH>
            <wp:positionV relativeFrom="paragraph">
              <wp:posOffset>242253</wp:posOffset>
            </wp:positionV>
            <wp:extent cx="4015946" cy="1905000"/>
            <wp:effectExtent l="0" t="0" r="381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5946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f ExtraCredit.dfy:</w:t>
      </w:r>
    </w:p>
    <w:p w14:paraId="4ABAF7E7" w14:textId="2DD02229" w:rsidR="007517A8" w:rsidRDefault="007517A8"/>
    <w:p w14:paraId="04DFF229" w14:textId="7360094A" w:rsidR="007517A8" w:rsidRDefault="007517A8"/>
    <w:p w14:paraId="76572A18" w14:textId="45EB1680" w:rsidR="007517A8" w:rsidRDefault="007517A8"/>
    <w:p w14:paraId="0054DBBB" w14:textId="6370F836" w:rsidR="007517A8" w:rsidRDefault="007517A8"/>
    <w:p w14:paraId="4F7C2F09" w14:textId="43D25799" w:rsidR="007517A8" w:rsidRDefault="007517A8"/>
    <w:p w14:paraId="34C87D48" w14:textId="638634A5" w:rsidR="007517A8" w:rsidRDefault="007517A8"/>
    <w:p w14:paraId="2D274A63" w14:textId="3FE0B59B" w:rsidR="007517A8" w:rsidRDefault="007517A8"/>
    <w:p w14:paraId="3BE5FB0D" w14:textId="77777777" w:rsidR="007517A8" w:rsidRDefault="007517A8"/>
    <w:p w14:paraId="385DF87A" w14:textId="77777777" w:rsidR="007517A8" w:rsidRDefault="007517A8"/>
    <w:p w14:paraId="2B7AA79A" w14:textId="3BBB6CF0" w:rsidR="00A13079" w:rsidRDefault="007517A8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990D502" wp14:editId="4E29DABF">
            <wp:simplePos x="0" y="0"/>
            <wp:positionH relativeFrom="margin">
              <wp:posOffset>-953</wp:posOffset>
            </wp:positionH>
            <wp:positionV relativeFrom="paragraph">
              <wp:posOffset>344487</wp:posOffset>
            </wp:positionV>
            <wp:extent cx="2847340" cy="2965450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34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Problem Tab:</w:t>
      </w:r>
    </w:p>
    <w:sectPr w:rsidR="00A130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TUwNTQ0MDAxNTRS0lEKTi0uzszPAykwqgUAxJ7XlSwAAAA="/>
  </w:docVars>
  <w:rsids>
    <w:rsidRoot w:val="007C15E1"/>
    <w:rsid w:val="007517A8"/>
    <w:rsid w:val="007C15E1"/>
    <w:rsid w:val="00A13079"/>
    <w:rsid w:val="00AB6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514A5"/>
  <w15:chartTrackingRefBased/>
  <w15:docId w15:val="{F893ACE0-B83E-43A1-95B0-800ACDF6C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Ji</dc:creator>
  <cp:keywords/>
  <dc:description/>
  <cp:lastModifiedBy>Yu Ji</cp:lastModifiedBy>
  <cp:revision>3</cp:revision>
  <dcterms:created xsi:type="dcterms:W3CDTF">2020-05-22T18:17:00Z</dcterms:created>
  <dcterms:modified xsi:type="dcterms:W3CDTF">2020-05-29T02:11:00Z</dcterms:modified>
</cp:coreProperties>
</file>